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F53E58" w14:textId="77777777" w:rsidR="00CC7D03" w:rsidRPr="00BA7AAA" w:rsidRDefault="00CC7D03" w:rsidP="00CC7D03">
      <w:pPr>
        <w:pStyle w:val="Tekstpodstawowy"/>
        <w:spacing w:before="0" w:after="120" w:line="276" w:lineRule="auto"/>
        <w:jc w:val="right"/>
        <w:rPr>
          <w:rFonts w:ascii="Times New Roman" w:hAnsi="Times New Roman" w:cs="Times New Roman"/>
          <w:lang w:val="pl-PL"/>
        </w:rPr>
      </w:pPr>
      <w:r>
        <w:rPr>
          <w:noProof/>
        </w:rPr>
        <w:drawing>
          <wp:inline distT="0" distB="0" distL="0" distR="0" wp14:anchorId="6D206FB2" wp14:editId="1069E4BF">
            <wp:extent cx="5760720" cy="639397"/>
            <wp:effectExtent l="0" t="0" r="0" b="8890"/>
            <wp:docPr id="4" name="Obraz 4" descr="logoty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typy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39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7AAA">
        <w:rPr>
          <w:rFonts w:ascii="Times New Roman" w:hAnsi="Times New Roman" w:cs="Times New Roman"/>
          <w:lang w:val="pl-PL"/>
        </w:rPr>
        <w:t>Załącznik nr 3 do Zaproszenia do składania ofert</w:t>
      </w:r>
    </w:p>
    <w:p w14:paraId="5465A5C3" w14:textId="77777777" w:rsidR="00CC7D03" w:rsidRPr="00BA7AAA" w:rsidRDefault="00CC7D03" w:rsidP="00CC7D03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</w:p>
    <w:p w14:paraId="5A9503FA" w14:textId="77777777" w:rsidR="00CC7D03" w:rsidRPr="00BA7AAA" w:rsidRDefault="00CC7D03" w:rsidP="00CC7D03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b/>
          <w:lang w:val="pl-PL"/>
        </w:rPr>
      </w:pPr>
      <w:r w:rsidRPr="00BA7AAA">
        <w:rPr>
          <w:rFonts w:ascii="Times New Roman" w:hAnsi="Times New Roman" w:cs="Times New Roman"/>
          <w:b/>
          <w:lang w:val="pl-PL"/>
        </w:rPr>
        <w:t>Oświadczenie</w:t>
      </w:r>
    </w:p>
    <w:p w14:paraId="21C67B5E" w14:textId="77777777" w:rsidR="00CC7D03" w:rsidRPr="00BA7AAA" w:rsidRDefault="00CC7D03" w:rsidP="00CC7D03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</w:p>
    <w:p w14:paraId="56778E0D" w14:textId="77777777" w:rsidR="00CC7D03" w:rsidRPr="00BA7AAA" w:rsidRDefault="00CC7D03" w:rsidP="00CC7D03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Składając ofertę w odpowiedzi na zaproszenie do składania ofert na realizację zamówienia pn.:</w:t>
      </w:r>
    </w:p>
    <w:p w14:paraId="43917ECF" w14:textId="77777777" w:rsidR="00CC7D03" w:rsidRPr="00BA7AAA" w:rsidRDefault="00CC7D03" w:rsidP="00CC7D03">
      <w:pPr>
        <w:pStyle w:val="Default"/>
        <w:jc w:val="both"/>
        <w:rPr>
          <w:rFonts w:ascii="Times New Roman" w:hAnsi="Times New Roman" w:cs="Times New Roman"/>
          <w:u w:val="single"/>
        </w:rPr>
      </w:pPr>
      <w:r w:rsidRPr="00BA7AAA">
        <w:rPr>
          <w:rFonts w:ascii="Times New Roman" w:hAnsi="Times New Roman" w:cs="Times New Roman"/>
          <w:b/>
          <w:bCs/>
          <w:u w:val="single"/>
        </w:rPr>
        <w:t>„Publiczny Internet w Gminie Ozimek”</w:t>
      </w:r>
    </w:p>
    <w:p w14:paraId="3FBAAF3B" w14:textId="77777777" w:rsidR="00CC7D03" w:rsidRPr="00BA7AAA" w:rsidRDefault="00CC7D03" w:rsidP="00CC7D03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b/>
          <w:bCs/>
          <w:u w:val="single"/>
          <w:lang w:val="pl-PL"/>
        </w:rPr>
      </w:pP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Działanie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 xml:space="preserve"> nr 1.1 „ </w:t>
      </w: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Wyeliminowanie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terytorialnych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różnic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 xml:space="preserve"> w </w:t>
      </w: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możliwości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dostępu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 xml:space="preserve"> do </w:t>
      </w: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szerokopasmowego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internetu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 xml:space="preserve"> o </w:t>
      </w: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wysokich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przepustowościach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>”</w:t>
      </w:r>
    </w:p>
    <w:p w14:paraId="77E130B7" w14:textId="77777777" w:rsidR="00CC7D03" w:rsidRPr="00BA7AAA" w:rsidRDefault="00CC7D03" w:rsidP="00CC7D03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</w:p>
    <w:p w14:paraId="1516C4DC" w14:textId="77777777" w:rsidR="00CC7D03" w:rsidRPr="00BA7AAA" w:rsidRDefault="00CC7D03" w:rsidP="00CC7D03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 xml:space="preserve">oświadczam/my, że zgodnie z art. 24 ust.1 ustawy z dnia 29 stycznia 2004r. — Prawo zamówień publicznych (Dz.U. 2018., poz. 1986 ) </w:t>
      </w:r>
      <w:r w:rsidRPr="00BA7AAA">
        <w:rPr>
          <w:rFonts w:ascii="Times New Roman" w:hAnsi="Times New Roman" w:cs="Times New Roman"/>
          <w:b/>
          <w:i/>
          <w:lang w:val="pl-PL"/>
        </w:rPr>
        <w:t>nie podlegam/my wykluczeniu z postępowania o udzielenie zamówienia na podstawie art. 24 ust. 1 i 2 ustawy Prawo zamówień publicznych</w:t>
      </w:r>
      <w:r w:rsidRPr="00BA7AAA">
        <w:rPr>
          <w:rFonts w:ascii="Times New Roman" w:hAnsi="Times New Roman" w:cs="Times New Roman"/>
          <w:lang w:val="pl-PL"/>
        </w:rPr>
        <w:t>.</w:t>
      </w:r>
    </w:p>
    <w:p w14:paraId="258AE073" w14:textId="77777777" w:rsidR="00CC7D03" w:rsidRPr="00BA7AAA" w:rsidRDefault="00CC7D03" w:rsidP="00CC7D03">
      <w:pPr>
        <w:pStyle w:val="FirstParagraph"/>
        <w:spacing w:before="0" w:after="120" w:line="276" w:lineRule="auto"/>
        <w:jc w:val="right"/>
        <w:rPr>
          <w:rFonts w:ascii="Times New Roman" w:hAnsi="Times New Roman" w:cs="Times New Roman"/>
          <w:lang w:val="pl-PL"/>
        </w:rPr>
      </w:pPr>
    </w:p>
    <w:p w14:paraId="5BD15BEA" w14:textId="77777777" w:rsidR="00CC7D03" w:rsidRPr="00BA7AAA" w:rsidRDefault="00CC7D03" w:rsidP="00CC7D03">
      <w:pPr>
        <w:pStyle w:val="FirstParagraph"/>
        <w:spacing w:before="0" w:after="120" w:line="276" w:lineRule="auto"/>
        <w:jc w:val="right"/>
        <w:rPr>
          <w:rFonts w:ascii="Times New Roman" w:hAnsi="Times New Roman" w:cs="Times New Roman"/>
          <w:lang w:val="pl-PL"/>
        </w:rPr>
      </w:pPr>
    </w:p>
    <w:p w14:paraId="09C00C6F" w14:textId="77777777" w:rsidR="00CC7D03" w:rsidRPr="00BA7AAA" w:rsidRDefault="00CC7D03" w:rsidP="00CC7D03">
      <w:pPr>
        <w:pStyle w:val="FirstParagraph"/>
        <w:spacing w:before="0" w:after="120" w:line="276" w:lineRule="auto"/>
        <w:jc w:val="right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………………………………………………………………………………..</w:t>
      </w:r>
    </w:p>
    <w:p w14:paraId="27A9AB6F" w14:textId="77777777" w:rsidR="00CC7D03" w:rsidRPr="00BA7AAA" w:rsidRDefault="00CC7D03" w:rsidP="00CC7D03">
      <w:pPr>
        <w:pStyle w:val="Tekstpodstawowy"/>
        <w:spacing w:before="0" w:after="120" w:line="276" w:lineRule="auto"/>
        <w:jc w:val="right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(podpis Wykonawcy/Przedstawiciela)</w:t>
      </w:r>
    </w:p>
    <w:p w14:paraId="33228223" w14:textId="77777777" w:rsidR="00CC7D03" w:rsidRPr="00BA7AAA" w:rsidRDefault="00CC7D03" w:rsidP="00CC7D03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</w:p>
    <w:p w14:paraId="4DE75720" w14:textId="77777777" w:rsidR="00CC7D03" w:rsidRPr="00BA7AAA" w:rsidRDefault="00CC7D03" w:rsidP="00CC7D03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</w:p>
    <w:p w14:paraId="3F063B5F" w14:textId="77777777" w:rsidR="00CC7D03" w:rsidRPr="00BA7AAA" w:rsidRDefault="00CC7D03" w:rsidP="00CC7D03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…………………………………………………… dnia......................... 20</w:t>
      </w:r>
      <w:r>
        <w:rPr>
          <w:rFonts w:ascii="Times New Roman" w:hAnsi="Times New Roman" w:cs="Times New Roman"/>
          <w:lang w:val="pl-PL"/>
        </w:rPr>
        <w:t>21</w:t>
      </w:r>
      <w:r w:rsidRPr="00BA7AAA">
        <w:rPr>
          <w:rFonts w:ascii="Times New Roman" w:hAnsi="Times New Roman" w:cs="Times New Roman"/>
          <w:lang w:val="pl-PL"/>
        </w:rPr>
        <w:t>roku</w:t>
      </w:r>
    </w:p>
    <w:p w14:paraId="41A189BF" w14:textId="77777777" w:rsidR="00A716E7" w:rsidRDefault="00A716E7"/>
    <w:sectPr w:rsidR="00A716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7D03"/>
    <w:rsid w:val="00A716E7"/>
    <w:rsid w:val="00CC7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ED7389"/>
  <w15:chartTrackingRefBased/>
  <w15:docId w15:val="{B177E28A-F26A-4AE3-A5E8-36D793681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CC7D03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CC7D03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CC7D03"/>
  </w:style>
  <w:style w:type="paragraph" w:customStyle="1" w:styleId="Default">
    <w:name w:val="Default"/>
    <w:rsid w:val="00CC7D03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627</Characters>
  <Application>Microsoft Office Word</Application>
  <DocSecurity>0</DocSecurity>
  <Lines>5</Lines>
  <Paragraphs>1</Paragraphs>
  <ScaleCrop>false</ScaleCrop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D</dc:creator>
  <cp:keywords/>
  <dc:description/>
  <cp:lastModifiedBy>BarbaraD</cp:lastModifiedBy>
  <cp:revision>1</cp:revision>
  <dcterms:created xsi:type="dcterms:W3CDTF">2020-12-31T08:04:00Z</dcterms:created>
  <dcterms:modified xsi:type="dcterms:W3CDTF">2020-12-31T08:04:00Z</dcterms:modified>
</cp:coreProperties>
</file>